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+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80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25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ยินดีต้อนรับเข้าสู่การแถลงข่าวศูนย์บริหารสถานการณ์โควิด-19 จากที่ทำเนียบรัฐบาล ประจำวันที่ 5 มิถุนายน 2564 ประเด็นวันนี้เชื่อว่าหลายท่านถามเรื่องของมาตรการระบาดนะคะ หลังจากที่เราเห็นตัวเลขการติดเชื้อเหลือที่มีจำนวนแต่ละวันนั้นรวมถึงจำนวนของเมื่อช่วงเช้าที่ผ่านมาค่ะ ที่ประชุมในส่วนของศบค. ชุดเล็กก็ได้มีการอ่านเพิ่มเติมสถานการณ์ด้วยนะคะ เรียนเชิญทางแพทย์หญิงผู้ช่วยขอรายละเอียดค่ะ สวัสดีพี่น้องประชาชนทันนะคะ วันนี้การรายงานสถานการณ์นะคะ ขออนุญาตเริ่มที่การรายงานยอดการฉีดยาสำหรับวันที่ 24 มิถุนายนนะคะ ตั้งแต่ 7 มิถุนายนเป็นต้นมา มีจำนวนผู้รับซีนเข็มที่ 1 นะคะ 1,902 โดสค่ะ เพิ่มไปจากตัวเลขเมื่อวานก็คือ 20,000โดสนะคะ และทำให้ยอดสะสมแน่อยู่ที่ 8,601,423 โดสค่ะ มาดูรายงานสถานการณ์เชื้อนะคะ พบผู้ป่วยรายใหม่วันนี้ 3,600 มีรายมีรายงานรายงานยอดผู้เสียชีวิตคนนะคะ ทำให้มียอดผู้เสียชีวิตสะสม 1,725 คน คิดเป็น 3 เปอร์เซ็นต์ ผู้ที่ได้รับอนุญาตกลับบ้านนะคะ กล่องสีเขียวคือ 1,751 รายทำให้ตอนนี้ยังมีอยู่ที่ยังคงรักษาตัว 41,310รายนะคะ ในจำนวนนี้มีอาการหนัก 1,000103 รายค่ะ ดูรายละเอียดของผู้ที่รายงานเสียชีวิตกรุงเทพฯจากจังหวัดสมุทรปราการ 12 ราย ยะลาและสระบุรี จังหวัดละ 2 รายนะคะ และมีจังหวัดละ 1 รายได้แก่ กาญจนบุรี ปราจีนบุรี จันทบุรี สมุทรสาคร สุพรรณบุรีอุบลราชธานี นครสวรรค์และชลบุรี ซึ่งรายงานผู้ที่อายุน้อยที่สำหรับวันนี้9 ปีค่ะ สูงสุดคือ 92 ปี ระยะเวลาในการนอนโรงพยาบาลนะคะ โดยสูงที่ 30วันค่ะ ในส่วนของการรายงานผู้ติดเชื้อที่เดินทางมาจากต่างประเทศที่เน้นย้ำทุกวันนะคะ กลุ่มผู้ที่เดินทางข้ามพรมแดนธรรมชาติอย่างผิดกฎหมาย วันนี้มีการรายงานมาทุกช่องทางนะคะ ผ่านมาทางมาเลเซีย 1 รายเข้าทางนราธิวาสนะคะ แล้วก็เมียนมาร์ 1 รายเข้ามาทาง โรงพยาบาลเข้ามาทางแม่สอดและกัมพูชาวันนี้นะคะ ตัวเลขสูง 208 รายเข้ามาทั้งทางสระแก้วและจันทบุรีนะคะ ดูยอดติดเชื้อสะสมในส่วนของการรายงานวันที่ 25 มิถุนายนแรกกรุงเทพฯนะคะ เป็นตัวเลขวันนี้รายงาน 1,142 รายนะคะ ตามด้วยสมุทรสาคร ยะลา ปทุมธานี สมุทรปราการ ชลบุรี นนทบุรี สงขลา นครปฐม และอันดับ 10 วันนี้นะคะ ในรายละเอียดของกทม. นะคะ วันนี้มีรายงานครับ หมายถึง 8 ครับ ที่บางขุนเทียนแนะนำมีรายงานใหม่ 3 คนอยู่ด้วยกันได้แก่บริษัท ถังแก๊สปิโตเลียมนะคะ รายงานสิ9 รายและเป็นบริษัทขนมเขียว 33 รายมีบริษัทผลิตจำหน่ายเครื่องสำอางค์นะคะ ปรายบางบอนนะคะ เป็นบริษัทผลิตเสื้อผ้าบางแคเป็นบริษัทจำหน่ายพระบรรจุภาชนะนะคะ และคลองสามวามี 2 cluster ค่ะ เป็นแคมป์คนงานถนนพระยาสุเรนทร์รายงาน และแคมป์ก่อสร้างคู้บอนนะคะ รายงานอีก 15 รายสุดท้ายนะคะ ก็คือสวนหลวงค่ะ เป็นรายงานจากแคมป์ก่อสร้างพัฒนาการ 30 8 ตอนนี้ผลบวกยืนยัน 109 ตรวจคนงานทั้งหมด233 รายตอนนี้เป็นคลัสเตอร์ใหม่ค่าของกทมโดยรวมแล้วนะคะ วันนี้กทม. รายงานว่ามีเธอที่ยังต้องเฝ้าระวัง 100 แต่ที่อย่างที่ทุกท่านเห็นในภาพสรุปรวมของทุกปีรายงานแยกเป็นสีสีนี้นะคะ จะเห็นได้ว่า ในส่วนของการจำกัดสีนี่ ดูแล้วจะทำให้เห็นภาพว่าส่วนใหญ่ยังเป็นกลุ่มคลัสเตอร์หลัก ๆ ที่เราเฝ้าระวังก็จะมีแคมป์คนงานโรงงาน ตลาดชุมชนสถานประกอบการอย่างนี้เป็นต้นนะคะ ซึ่งในวันนี้ที่ประชุมมีการหารือในรายละเอียดด้วยค่ะ ไปดูแต่ละจังหวัดกันนิดหนึ่งนะคะ รายงานคลัสเตอร์ใหม่ที่เข้ามาในวันนี้ สุมทรปราการนะคะ ก็เป็นที่บางพลีเป็นบริษัทชิ้นส่วนยานยนต์ ซึ่งจากการสอบสวนโรคนะคะ พบว่ามีการเกี่ยวพันกับหลายครั้งดูที่รายงานในวันนี้ด้วยนะคะ เนื่องจากเป็นกลุ่มนักศึกษาช่างฝีมือซึ่งจบการศึกษาและอยู่ระหว่างการเข้าสู่ระบบการฝึกงานเมื่อมีการเชื่อมต่อไปยังหลายโรงงานนะคะ ซึ่งเป็นเกี่ยวกับการผลิตสีผลิตรถยนต์นะคะ ตอนนี้ก็ทำให้เกิดการแพร่ระบาดไปหลาย cluster ชลบุรี ศรีราชานะคะ เป็นการรายงานแคมป์ก่อสร้าง 2 แห่ง นนทบุรีค่ะ เป็นที่ปากเกร็ด โรงงานสาหร่ายแปรรูป และที่บางกรวยเป็นผลิตภัณฑ์พลาสติกนะคะ อันนี้ถือเป็นคลัสเตอร์ใหม่อาหารที่เป็นพลาสเตอร์ใหม่สงขลานะคะ ก็เป็นโรงงานอาหารทะเลกระป๋องรายงานเพิ่มอีก 45 รายนะคะ ทำให้กลุ่มก้อนนี้ตอนนี้ตัวเลขอยู่ที่ 400 รายนครปฐมวันนี้รายงานเป็นโรงงานเสื้อผ้าสามพรานซึ่งเป็นเดิมยังคงเพิ่มอีก 14 รายทำให้ยอดสะสมรวมเป็น 69 คลัสเตอร์ใหม่วันนี้อยู่ที่สามพรานนะคะ เป็นโรงชำแหละสัตว์ที่ตำบลท่าข้ามนะครับ มีการรายงานติดเชื้อ 5 รายค่ะ ในส่วนอื่น ๆ นี่นะ ไปดูเฉพาะคลัสเตอร์ใหม่เป็นฉะเชิงเทราวันนี้นะคะ เป็นบริษัทสีที่อำเภอบางปะกง ซึ่งอย่างที่เรียนนะคะ ว่ามีความเกี่ยวโยงกับนักศึกษาหาช่างฝีมือจบใหม่นะคะ ที่เข้าฝึกงานตรงนี้ในที่ประชุม ศบค. มีความเป็นกังวลในส่วนของกทมและปริมณฑลเรื่องเตียงนะคะ แล้วก็มีความพยายามที่จะขยายศักยภาพโรงพยาบาลโดยเฉพาะการรองรับระดับความรุนแรงสีเหลืองสีแดงนะคะ ในวันนี้ในที่ประชุมมีการรายงานการขยายเตียงเพิ่มนะคะ โดยในส่วนของกระทรวงสาธารณสุขร่วมกับมณฑลทหารบกแจ้งวัฒนะนะคะ เมื่อวานก็ได้มีการเชิญภาคเอกชนไปดูพื้นที่ดูสถานที่ เพื่อที่จะพยายามที่จะปรับให้เป็นสถานที่ดูแลสำหรับเขียว ระดับเหลือง ระดับแดง โดยตัวเลขที่สรุปรวมด้วยนะคะ จะให้เห็นตัวเล็กนิดนึงค่ะ โรงพยาบาลผู้สูงอายุบางขุนเทียนนะคะ มีการที่พยายามจะเปลี่ยนระดับเหลืองเพิ่มอีก 70 เตียง แดงเพิ่มอีก 10เตียง โรงพยาบาลราชพิพัฒน์นะคะ เพิ่มเหลืออีก 100 เตียง แดงอีก 40 เตียงโรงพยาบาลธนบุรีร่วมกับมณฑลทหารบกที่ 11 นะคะ ก็เพิ่มเหลืองอีก 200 เตียง แดงอีก 55 เตียง ตรงนี้นี่ คิดว่าในเวลา 1 สัปดาห์นะคะ ก็จะสามารถที่จะพื้นที่และระดมบุคลากรเข้าประจำการ แล้วก็สามารถที่จะให้การบริการได้นะคะ โดยนอกจากนี้นะคะ ก็จะมีส่วนของการขอความร่วมมือกับภาคเอกชนเมื่อวานนี้ค่ะ ที่จะขอให้ทุกโรงพยาบาลพยายามเรียกว่าเหม่งเตียงนะคะ เท่าที่มีศักยภาพพยายามจะเพิ่มจำนวนเตียงแล้วก็มีการขอสนับสนุนบุคลากรทางการแพทย์นะคะ ทั้งบุคลากรด้านอื่น ๆ ด้วยที่จะเข้าไปช่วยระดมความช่วยเหลือในส่วนของเตรียมที่จะเปิดใหม่ในส่วนของพื้นที่กทมปริมณฑลในพาสของอยู่นะคะ ซึ่งก็คือในส่วนของโรงเรียนแพทย์ค่ะ โดยท่านศาสตราจารย์นายแพทย์ประสิทธิ์วัฒนาภาก็ได้นำเสนอในที่ประชุมนะคะ ว่าจะมีแพทย์ประจำบ้านหรือ Residence นี่นะคะ หรือเด็กที่จบใหม่ประมาณ 2,000 คนที่สามารถที่จะช่วยให้เข้ามาอุดมพรช่วยเหลือในช่วงเดือนก.พกรกฎาคมนี้ด้วยนะคะ แล้วก็ในเรื่องของการพยายามที่จะเพิ่มศักยภาพการขยายเตียงรองรับผู้ป่วยระดับรุนแรงของกทม. และปริมณฑลคงได้มีรายละเอียดมาเรียนนำเสนอเป็นระยะนะคะ สิ่งสำคัญที่อยากให้ทุกท่านได้รับทราบในที่ประชุม ศบค. วันนี้ค่ะ มีการหารือกันในพื้นที่กทม. ไปดูรายละเอียดของคลัสเตอร์ กทม. นะคะ ถ้าเราแยกตามลักษณะของการจะเห็นว่าถ้าดูแคมป์คนงานหรือโรงงานตลาดชุมชนที่เราเฝ้าระวังคือกทม. รายงานต่อเนื่องนะคะ จะเห็นว่ากลุ่มก้อนหรือเรียกว่า cluster นะคะ ที่ยังมีการแพร่ระบาดมากกว่า 28 วันตรงนี้นี่เป็นแคมป์คนงาน8 แคมป์ 8 ตลาดโรงงานขออภัยค่ะ ตลาดสถานประกอบการ 2 แห่งนะคะ และเป็นพื้นที่ชุมชนเจ้าแห่งตรงนี้นะทำให้ทุกท่านเห็นเขาว่าการการเรียกว่า Bubble and Seal หรือการปิดพื้นที่พื้นที่ที่มีการแพร่ระบาดและมีการเฝ้าระวังการให้เบ็ดเสร็จอยู่ในพื้นที่นั้น ๆ นี่อันนี้มีความสุขต่างจากกรณีสมุทรสาครที่เราเคยศึกษามาในช่วงเดือนธันวาคมปีที่แล้วนะคะ คือปกตินี่ยังตอนกรณีสมุทรสาครพอเราปิดโรงงานให้พนักงานคนงานอยู่ในนั้นเขาสามารถใช้ชีวิตอยู่ในนั้นที่เราเรียกว่าซีลหรือก็พบว่า 28 วันการแพร่ระบาดก็จะอยู่แล้วก็สามารถที่จะให้คนกลุ่มนี้นี่ บ้านกลับมาใช้ชีวิตเป็นแต่เรามีการหารือกันคำว่าในกทม. นี่บริบทของแคมป์คนงานตลาดหรือโรงงานนี่ แตกต่างโดยสิ้นเชิงเพราะว่าการที่ 28 วันยังกทม. ยังไม่สามารถที่จะจบคลัสเตอร์ หรือกลุ่มก้อนการติดเชื้อเหล่านี้ได้นี่ ส่วนหนึ่งนะคะ ก็จะเป็นในเรื่องความร่วมมือเพราะว่าแคมป์คนงานหรือโรงงานเหล่านี้นี่ พอเราปิดแล้วนี่ ก็ยังพบว่ามีการเล็ดลอดออกไปตลาดในชุมชนมีการแพร่กระจายเชื้อแคมป์ที่ 1 คนงานก็มีการเดินทางไปยังแคมป์ที่ 2 ครั้งที่ 3 อย่างนี้เป็นต้นนะคะ ทำให้การแพร่ระบาดของกทม. นี่ตอนนี้จะเห็นที่เพิ่มขึ้นอยู่อย่างต่อเนื่องและถ้าดูครับ ที่ระบาด 14-20 วันนี้จำนวนก็ยังสูงถึง 13 คะ เจอเลยทีเดียวหน้าตรงนี้ให้สะท้อนให้เห็นภาพของกทม. และปริมณฑลถ้าแยกตามกลุ่มก้อนของการติดเชื้อไปดูในรายงานถัดไปนะคะ แยกตามสีสีดำที่เป็นตัวอักษรสีดำนั่นคือแคมป์คนงาน สีส้มคือโรงงาน สีเหลืองคือตลาด สีฟ้าคือชุมชนค่ะ ตรงนี้น่าจะเห็นว่าการระบาดนี่ถึงแม้จะดูเป็นการกระจายไปในทุกกลุ่มเขตนะคะ ไปในทุกหลายเขตแต่ว่ามันมีลักษณะเป็นกลุ่มก้อน คือจะอยู่ที่แคมป์คนงาน โรงงานหรือสถานประกอบการ ตลาดและชุมชน นะคะ ทีนี้ในส่วนของที่มีข้อเสนอในสัปดาห์นี้ 6 ถกเถียงกันอย่างมากมาย ก็คือเป็นเรื่องของการปิดนะคะ เป็นการล็อคดาวน์ที่ทางกระทรวงสาธารณสุขเองก็มีความเป็นห่วงการแพร่ระบาดที่อาจจะขยายวงกว้างและทำให้ระบบเตียงหรือบุคลากรสาธารณสุขที่ตอนนี้ทำงานกันอย่างหนัก อาจจะรองรับไม่ไหวอย่างนี้เป็นต้นนะคะ ตรงนี้นี่ที่ประชุมมีการหารือกันอย่างกว้างขวางค่ะ ซึ่ง ศบค. ก็เน้นย้ำนะคะ ว่าคงต้องรับฟังทุกฝ่ายในเรื่องเตียงก็มีความเป็นห่วงและพยายามที่จะอยากขยายศักยภาพโดยท่านผอ. ศบค. เองก็เน้นย้ำมาตลอดเวลานะคะ ไม่นิ่งนอนใจและพยายามที่จะขอให้หน่วยงานที่เกี่ยวข้องนี่ พยายามที่จะสามารถที่จะแก้ปัญหาให้อย่างเร็วที่สุดนะคะ และในช่วงสัปดาห์นี้นะคะ ก็จะเห็นผู้ประกอบการ สถานประกอบการต่าง ๆ นี่ก็มีการยื่นเรื่องข้อเสนอทวนมาตรการการปิดหรือล็อกดาวน์นะคะ โดยการที่พูดการเสนอเรื่องเข้ามานี่ก็เห็นภาพนะคะ ว่าสมมุติว่าร้านอาหารร้านหนึ่งปิด หรือมีองค์ประกอบสังคมที่เกี่ยวข้องการอย่างเช่น ในหนึ่งร้านนั้นก็อาจจะมีแม่ค้าเข็นขายลูกชิ้น หรือว่าขายบัวลอยอยู่หน้าร้านอาหารนั้น ๆ อย่างนี้คือ ศบค. ก็รับฟังทุกฝ่ายนะคะ แล้วก็มีความเห็นใจในส่วนของลูกจ้างที่จะทำงานประจำในร้านเหล่านั้นที่ท่าจะถูกปิดหรือแม้แต่ร้านอาหารก็จะมีพนักงานเสิร์ฟนะคะ ซึ่งก็อาจจะได้รับผลกระทบกันโดยทั่ว ที่นี้ในที่ประชุมก็มีการเสนอทางเลือกที่หลากหลายค่ะ โดยกรมควบคุมโรคนะคะ ก็มีการเสนอในลักษณะเป็นการล็อกเป็นจุด ๆ มีองค์ประกอบอยู่ 3 ส่วน อันที่ 1 ก็คือปิดในส่วนของพื้นที่ที่มีความเสี่ยงสูง ก็ปิดเฉพาะพื้นที่นั้นในส่วนของคนกลุ่มเสี่ยงอย่างเช่น โดยเฉพาะในพื้นที่ที่มีแรงงานต่างด้าว ก็ปิดเฉพาะคนกลุ่มเสี่ยงหรืออันที่ 3 ก็คือกรรมกิจการเสี่ยงอย่างนี้เป็นต้น มากกว่าที่จะปิดทั้งหมดหรือทั้ง กทม. หรือว่าในทั้งจังหวัดนี้เป็นต้นนะคะ ต่างจังหวัดจะเห็นภาพคือแทนที่ล็อกดาวน์ทั้งจังหวัดอาจจะมีการหารือว่าตำบลไหนเสี่ยงตลาดไหนแคมป์คนงานอยู่ที่ไหนตรงไหนมีพื้นที่ที่แรงงานต่างด้าวยังยังคงเดินทางเข้าพื้นที่ก็รอเฉพาะตรงนั้นนี้เป็นการหารือนะคะ สิ่งสำคัญก็คือมีความเป็นห่วงค่ะ ว่านอกจากการล็อกอาจจะไม่ได้แก้ปัญหา อาจจะทำให้กลายเป็นจุดชนวนของปัญหามากขึ้นหรือไม่ อย่างเช่นตัวอย่างที่เราเห็นในโรงเรียนมารากัสอย่างนี้นี้เป็นต้นนะคะ ผอ. โรงเรียนก็เกิดการแพร่กระจายไปยังจังหวัดอื่น ๆ ถึง11 จังหวัดคือพอมีการล็อกมีการปิดกิจการกิจกรรมคนก็อาจจะเดินทางกลับบ้านนะคะ ทำให้เกิดการแพร่กระจายเชื้อหรือไม่ตรงนี้ก็ต้องเรียนให้เห็นภาพนะคะ ว่ามีการหารือกันอย่างทุกแง่มุมนะคะ อยากจะขออนุญาตเรียนนำเสนอตัวอย่างนิดหนึ่งคือในกรณีศึกษาของตลาดสี่มุมเมืองซึ่งอยู่ในพื้นที่ตำบลคูคต อำเภอลำลูกกาค่ะ ตลาดนี้นี่ เป็นตลาดค้าส่งนะคะ พื้นที่ 350 ไร่ซึ่งมีการค้าขายข้ามจังหวัดนะคะ ทั่วประเทศเลยทีเดียวแล้วก็เป็นแหล่งที่เกษตรกรผู้ผลิตทั้งรายย่อย รายใหญ่ของหลาย ๆ จังหวัดก็นำสินค้าเข้ามาค้าขายที่นี่โดยรวม ๆ นะคะ ทางตลาดเขาก็มีการรายงานว่าลูกค้าหมุนเวียนต่อวันนี่นะคะ รวม ๆ อยู่ที่ประมาณ 30,000 มีแรงงานที่ขนสินค้านะคะ ซึ่งในนี้ก็มีแรงงานต่างด้าวรวมอยู่ด้วยนี่คร่าว ๆ ก็ประมาณ 500 คน แล้วก็พ่อค้าแม่ค้าและแรงงานรวมกันนี่อยู่ที่ประมาณวันละ 20,000 มีคนเข้าออกเป็นผู้ค้าผู้ขายอีก บวกไปอีกประมาณ 20,000 ใน 1 วันนี้จะมีคนหมุนเวียนอยู่ในนั้น 3-4 หมื่นนะมีแผงการค้าที่ทะเบียนทำฐานข้อมูลอย่างถูกหมายต้องได้นะคะ ประมาณ 4,000 แผง ตรงนี้ก็มีการพูดคุยกันเขาว่าตลาดสี่มุมเมืองนี่ทางจังหวัดมีการพยายามที่จะให้มีการควบคุมโรคให้เข้มงวดนะคะ และขณะเดียวกันก็ยังประคับประคองให้การค้าขาย การเดินหน้าทางเศรษฐกิจของตลาดนั้น ยังขับเคลื่อนอยู่ได้ด้วยเหตุผลหลักนะคะ เพราะว่าตลาดแห่งนี้นี่ มีการค้าขายทั้งผักสดผลไม้นะคะ พืชไร่พื้นบ้านหรือแม้แต่อาหารแห้งอาหารแปรรูปเนื้อสัตว์ เครื่องเทศ หอมกระเทียม ปลาร้าอย่างนี้เป็นต้นนะคะ แล้วก็ผู้ที่เกี่ยวข้องกับตลาดนี่อาจจะไม่ใช่เฉพาะในส่วนของเกษตรกรผู้ผลิตมีทั้งฟาร์มหมูสืบเนื่องเกี่ยวโยงไปถึงรถพุ่มพวงที่ก็จะขายอยู่ตามหมู่บ้านจัดสรรที่เราเห็นกัน หรือร้านผลไม้เล็ก ๆ ตามสถานประกอบการหรือแม้แต่ร้านอาหารตามสั่ง ข้างทางข้างถนนนะคะ คืออยากให้ทุกท่านเห็นว่ามันมีการหล่อเลี้ยงเป็นองค์ประกอบของสังคมที่เชื่อมโยงกันอยู่ ทางจังหวัดนี่นะคะ ก็ได้ตั้งเรียกว่าหน่วยงานวอลลุมหรือที่ประชุมเล็กตั้งอยู่ที่ตลาดเลยนะคะ เรียกได้ว่าเป็น ศบค. ตลาดสี่มุมเมืองก็ได้นะคะ โดยผู้ว่าได้ให้อำนาจบริหารจัดการการการแพร่ระบาดมีการจัดการการแพร่ระบาดทำงานที่มีประสิทธิภาพและสามารถตัดสินใจแก้ไขสถานการณ์ได้อย่างทันท่วงทีมีความร่วมมือนะคะ จาก 3 หน่วยก็ได้แก่ หน่วยราชการนำโดยท่านผู้ว่า คณะกรรมการโรคจังหวัด สาธารณสุขในพื้นที่และยังมีการบูรณาการภาคส่วนทั้งตำรวจมหาดไทยฝ่ายปกครองอย่างนี้เป็นต้นส่วนที่ 2 ที่มีความสำคัญก็คือเจ้าของตลาดผู้ประกอบงานพ่อค้าแม่ค้านะคะ ส่วนสุดท้ายก็คือมีความร่วมมือร่วมมือทั้งจากบุคคลประชาชนผู้ซื้อรวมทั้งแรงงานนะคะ ตรงนี้มีการกำหนดมาตรการควบคุมโรคอย่างเข้มงวดมีการกำกับมาตรการอย่างงวดเช่นกันนะคะ แล้วก็ถ้ากรณีที่มีการพบผู้ติดเชื้อนี่ เขามีการจัดตั้งรถตรวจเรียกว่าตรวจ Lab หรือตัวตรวจผลเลือดด้วยนะคะ ตั้งอยู่ที่ตลาดจัดการเบ็ดเสร็จอยู่ในตลาด เมื่อผู้ประกอบการผู้ค้าร่วมมือทางคณะกรรมการโรคติดต่อเองเขาเองก็ปรับตัวค่ะ โดยกำหนดเวลาทำงานให้สอดคล้องกับบุคคลที่เขาอยู่ในตลาดโดยสาธารณสุขนี่ทำงาน 08.00 น. ถึง 3.00 น. นะคะ เพราะตลาดเปิด 24 ชั่วโมง และพบผู้ติดเชื้อนี่ ก็มีการแยกไปรักษาในโรงพยาบาลสนามซึ่งอยู่ในบริเวณตลาดน่ะ เป็นพื้นที่ตลาดเก่าเรียกว่าโรงพยาบาลสนามบุญรักษาตรงนี้นี่ อยากให้เห็นภาพเขาว่าการที่มีความพยายามของจังหวัดเองนะคะ ในการที่จะเสนอมาตรการที่จะโรคไม่ใช่ว่าไม่เจอผู้ติดเชื้อแต่อยู่ในวงที่สามารถควบคุมได้และขณะเดียวกันก็ทำให้เสร็จงานยังสามารถดำเนินได้สอดคล้องกันไปพรุ่งนี้ก็ให้เห็นภาพตัวอย่างว่าการปิดอาจจะไม่ใช่การตอบโจทย์ทั้งหมดก็มีการที่ต้องพยายามหารือกันให้รอบด้านทั้งในด้านของสาธารณสุขและด้านอื่น ๆ รวมทั้งเศรษฐกิจด้วย วันนี้นะคะ 14.00 น. จะมีการหารือในเรื่องของมาตรการล็อกดาวน์นี่ล่ะค่ะ โดยท่านนายกรัฐมนตรีนะคะ ในฐานะผู้อำนวยการคณะที่ปรึกษาทางตัวแทนสาธารณสุขกระทรวงแรงงานและมาก็ขอให้พี่น้องประชาชนตามผลการประชุมในช่วงบ่ายวันนี้นะคะ สุดท้ายนะคะ ขออนุญาตนำเสนอเรื่องของการรายงานเตรียมความพร้อมทหารกองเกินเข้ากองประจำการ ซึ่งวันนี้นะคะ หน่วยงานทั้งหมด บก เรือ อากาศค่ะ ท่านก็นำเสนอการเตรียมความพร้อมจะมีทหารเกณฑ์ใหม่นะคะ รวมทั้งประเทศทุกเหล่าทัพอยู่ที่ประมาณ 60,000 นายนะคะ จะมีการรายงานตัวที่ว่าการอำเภอค่ะ มีมาตรการคะลองโดยมาตรการสาธารณสุขอย่างเคร่งครัดก่อนที่จะมีการเคลื่อนย้ายในช่วงการพักคอยก็จะมีการจัดสถานที่เว้นระยะห่างล้างมือ dmhtt อย่างเคร่งครัดในระหว่างการเดินทางนี่ ว่าจะมีการเว้นระยะผังที่นั่งบนรถหรือรถไฟจะไม่มีการแวะนะคะ ระหว่างทางหรือว่าเท่าที่จำเป็นเมื่อถึงก็จะมีการมีการอบรมให้ความรู้ 14 วันนะคะ เพื่อที่จะให้มั่นใจว่าอันที่ 1 ก็คือจะไม่มีคนที่ติดเชื้อเข้าไปปะปนอยู่ในกองทหารทั้งหมดแล้วก็สำหรับคนที่ตอนนี้อาจจะมารายงานตัวไม่ได้เพราะว่าติดเชื้ออยู่ก็ขอให้ท่านนำเอกสารมายืนยันก็จะไม่ถูกดำเนินคดีนะคะ แล้วก็เมื่อสิ้นสุดการพอแล้วตามรายงานตัวได้และที่จุดหลอกนะคะ หากพบว่ามีใครมีไข้มีประวัติต้องสงสัยไปในพื้นที่เสี่ยงอย่างนี้เป็นต้น หรือมาจากจังหวัดที่เป็นพื้นที่สีแดงเข้มนะคะ อย่างนี้จะถูกส่งตัวไปประเมินรักษาในโรงพยาบาลและเมื่อรักษาเสร็จเรียบร้อยก็ตามมารายงานตัวหลัง 14 วันได้นะคะ คงต้องขอความร่วมมือเขาว่าในส่วนของทหารนี่นะคะ ก็มีการเตรียมมาตรการอย่างเข้มงวด คงขอความร่วมมือไปยังจังหวัดปลายทางที่ทหารจะเดินทางไปยังจังหวัดของท่าน ในพื้นที่ของท่านโดยเน้นไปที่ท่านผู้ว่าราชการจังหวัดนะคะ ในฐานะประธานคณะกรรมการโรคต่อของจังหวัดให้ช่วยให้ความย้ำมาตรการเข้มงวดในจังหวัดในช่วง 1-3 กรกฎาคมนี้นะคะ และฝากไปยังผู้ปกครองด้วยนะคะ ปกติจะเห็นภาพของการไปส่งบุตรหลานนะคะ คงต้องเว้นในปีนี้เพราะว่าเพื่อที่จะให้มาตรการควบคุมโรคเป็นไปอย่างเรียบร้อยปลอดภัย สุดท้ายนะคะ ในที่ประชุมก็มีการหารือในเรื่องของการฉีดวัคซีนขอว่าวัคซีนให้กับทั้งทหารเกณฑ์ที่จะเข้าประจำการใหม่และรวมทั้งครูซึ่งต้องขอขอบคุณที่ท่านก็เสียสละค่ะ ก็จะไปกินนอนอยู่อาหารด้วยนะคะ แล้วก็อาจจะต้องได้รับการฉีดวัคซีนเร็ววันนี้ด้วยค่ะ วันนี้ก็คงมีหลายประเด็นฝากไว้เท่านี้ค่ะ ขอบคุณค่ะ</w:t>
      </w:r>
    </w:p>
    <w:p>
      <w:pPr>
        <w:pStyle w:val="BodyText"/>
      </w:pPr>
      <w:r>
        <w:t xml:space="preserve">(คุณปวีณา) วันนี้คำถามของสื่อมวลชนส่วนใหญ่ที่สอบถามมาก็จะเป็นเรื่องของล็อคดาวน์แล้วก็การแก้ไขปัญหาเตรียมเพื่อรองรับผู้ป่วยนะคะ เส้นทางคุณหมอได้รายงานไปแล้วก่อนหน้านี้สุดท้ายอยากจะมีประเด็นฝากถึงประชาชนเพิ่มเติมอย่างไรบ้างคะ</w:t>
      </w:r>
    </w:p>
    <w:p>
      <w:pPr>
        <w:pStyle w:val="BodyText"/>
      </w:pPr>
      <w:r>
        <w:t xml:space="preserve">(แพทย์หญิงอภิสมัย) สิ่งสำคัญนะคะ ตอนนี้เราเห็นประชาชนที่ฉีดวัคซีนเยอะขึ้นหลายคนเริ่มก่อน คงต้องสะท้อนให้เห็นนะคะ ว่าแม้ต่างประเทศที่มีรายงานการฉีดวัคซีนกันอย่างกว้างขวางนะคะ อิสราเอลนี่ ประชากรฉีดกันเกิน 60 2 เข็มก็ยังมีการพบการรายงานการติดเชื้อนะคะ คงต้องเน้นย้ำมาตรการส่วนตัวการสวมหน้ากากอนามัยตลอดเวลาเว้นระยะห่างล้างมือยังเป็นสิ่งจำเป็นค่ะ ขออนุญาตฝากไว้เท่านี้ค่ะ</w:t>
      </w:r>
    </w:p>
    <w:p>
      <w:pPr>
        <w:pStyle w:val="BodyText"/>
      </w:pPr>
      <w:r>
        <w:t xml:space="preserve">(คุณปวีณา) กราบขอบพระคุณค่ะ แพทย์หญิงอภิสมัย ศรีรังสรรค์ ผู้ช่วยโฆษก ศบค. นะคะ อย่างที่คุณหมอเน้นย้ำว่านะ วันนี้นี่มาตรการที่เราจะต้องดำเนินการก็คือการป้องกันโดยเฉพาะตัวเองและคนในครอบครัวนะคะ ส่วนเรื่องของการรอล็อกดาวน์ ในช่วงบ่ายวันนี้ค่ะ ทางนายกรัฐมนตรีจะมีการหารือและคณะที่ปรึกษารวมถึงที่ประชุม ศบค. ชุดเล็กนะคะ เพื่อเป็นการหารือการกำหนดมาตรการเพื่อควบคุมการระบาดของ covid และในขณะเดียวกันเรื่องของการขยายเตียงโดยเฉพาะรองรับผู้ป่วยสีแดงวันนี้ก็น่าจะเห็นความชัดเจนมากยิ่งขึ้นค่ะ ลำดับต่อไปค่ะ ขออนุญาตเรียนเชิญทางคุณเพ็ญโสม เลิศสิทธิชัย ผู้อำนวยการกองประมวลและวิเคราะห์ข่าว กรมสารนิเทศกระทรวงการต่างประเทศ ประเด็นวันนี้ในภาพภาคภาษาอังกฤษค่ะ</w:t>
      </w:r>
    </w:p>
    <w:p>
      <w:pPr>
        <w:pStyle w:val="BodyText"/>
      </w:pPr>
      <w:r>
        <w:t xml:space="preserve">(คุณเพ็ญโสม) สวัสดีค่ะ</w:t>
      </w:r>
    </w:p>
    <w:p>
      <w:pPr>
        <w:pStyle w:val="BodyText"/>
      </w:pPr>
      <w:r>
        <w:t xml:space="preserve">[ภาษาต่างประเทศ]ขอบคุณค่ะ สวัสดีค่ะ</w:t>
      </w:r>
    </w:p>
    <w:p>
      <w:pPr>
        <w:pStyle w:val="BodyText"/>
      </w:pPr>
      <w:r>
        <w:t xml:space="preserve">(คุณปวีณา) กราบขอบพระคุณค่ะ คุณเพ็ญโสม เลิศสิทธิชัยนะคะ ผู้อำนวยการกองประมวลและวิเคราะห์ข่าว กรมสารนิเทศกระทรวงการต่างประเทศค่ะ เมื่อสักครู่นี้เราได้ตามการแถลงของ ศบค. นะคะ ต้องมีการชี้แจงถึงรายละเอียดอ่านแล้วก็การพิจารณาเห็นเรื่องของการล็อกดาวน์ในพื้นที่ต่าง ๆ เพื่อควบคุมสถานการณ์การระบาดแน่นอนมาตรการที่พอจะมีการเสนอในช่วงบ่ายวันนี้เนี่ยเรื่องของการรอแต่ในส่วนของประชาชนเราจะช่วยบุคลากรทางการแพทย์ได้อย่างไรและ ณ วันนี้ รางวัลทางการแพทย์ของเรานั้นจะต้องรับมือ COVID-19 หนักมานานค่ะ ไหนแล้วก็การแก้ไขปัญหาในมุมมองของสหกรณ์การแพทย์คิดยังไงกันบ้างนะคะ พักกันสักครู่ก่อนภาระช่วงหน้าเราจะ มาพบกับทางประธานราชวิทยาลัยอายุรแพทย์แห่งประเทศไทย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 + ASR ห้อง 4280) แถลงสถานการณ์ COVID-19 (ศบค.) 25 มิ.ย. 2564</dc:title>
  <dc:creator/>
  <cp:keywords/>
  <dcterms:created xsi:type="dcterms:W3CDTF">2022-10-28T03:23:10Z</dcterms:created>
  <dcterms:modified xsi:type="dcterms:W3CDTF">2022-10-28T03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ตุลาคม 2565 เวลา 08.30 น.</vt:lpwstr>
  </property>
  <property fmtid="{D5CDD505-2E9C-101B-9397-08002B2CF9AE}" pid="3" name="subtitle">
    <vt:lpwstr/>
  </property>
</Properties>
</file>